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33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7"/>
        <w:gridCol w:w="8636"/>
      </w:tblGrid>
      <w:tr w:rsidR="009F7054" w:rsidRPr="00F27B91" w14:paraId="2E202B4C" w14:textId="77777777" w:rsidTr="00452BED">
        <w:trPr>
          <w:trHeight w:val="1246"/>
          <w:jc w:val="center"/>
        </w:trPr>
        <w:tc>
          <w:tcPr>
            <w:tcW w:w="16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3235D6E1" w14:textId="77777777" w:rsidR="009F7054" w:rsidRPr="00F27B91" w:rsidRDefault="00B47DE8" w:rsidP="00311274">
            <w:r w:rsidRPr="00F311FD">
              <w:rPr>
                <w:noProof/>
              </w:rPr>
              <w:drawing>
                <wp:inline distT="0" distB="0" distL="0" distR="0" wp14:anchorId="11E64CD4" wp14:editId="4B1E1BC2">
                  <wp:extent cx="905510" cy="828040"/>
                  <wp:effectExtent l="0" t="0" r="0" b="0"/>
                  <wp:docPr id="1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5510" cy="828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36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6814CF4" w14:textId="77777777" w:rsidR="009F7054" w:rsidRPr="00F27B91" w:rsidRDefault="009F7054" w:rsidP="00816116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B</w:t>
            </w:r>
            <w:r w:rsidRPr="00F27B91">
              <w:rPr>
                <w:b/>
                <w:sz w:val="28"/>
              </w:rPr>
              <w:t>URSA TEKNİK ÜNİVERSİTESİ</w:t>
            </w:r>
          </w:p>
          <w:p w14:paraId="397216F7" w14:textId="77777777" w:rsidR="009F7054" w:rsidRDefault="009F7054" w:rsidP="00816116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LİSANSÜSTÜ EĞİTİM</w:t>
            </w:r>
            <w:r w:rsidRPr="00F27B91">
              <w:rPr>
                <w:b/>
                <w:sz w:val="28"/>
              </w:rPr>
              <w:t xml:space="preserve"> ENSTİTÜSÜ</w:t>
            </w:r>
          </w:p>
          <w:p w14:paraId="68E7D1E7" w14:textId="77777777" w:rsidR="009F7054" w:rsidRDefault="009F7054" w:rsidP="00816116">
            <w:pPr>
              <w:ind w:left="-15" w:firstLine="15"/>
              <w:jc w:val="center"/>
              <w:rPr>
                <w:b/>
                <w:sz w:val="28"/>
              </w:rPr>
            </w:pPr>
          </w:p>
          <w:p w14:paraId="206C7265" w14:textId="77777777" w:rsidR="009F7054" w:rsidRDefault="009F7054" w:rsidP="00816116">
            <w:pPr>
              <w:jc w:val="center"/>
            </w:pPr>
            <w:r w:rsidRPr="00B3169D">
              <w:t>………………</w:t>
            </w:r>
            <w:r>
              <w:t>…….</w:t>
            </w:r>
            <w:r w:rsidRPr="00B3169D">
              <w:t>.</w:t>
            </w:r>
            <w:r w:rsidR="00816116">
              <w:t xml:space="preserve"> </w:t>
            </w:r>
            <w:r w:rsidRPr="00816116">
              <w:rPr>
                <w:b/>
              </w:rPr>
              <w:t>Anabilim Dalı</w:t>
            </w:r>
          </w:p>
          <w:p w14:paraId="7B6D609C" w14:textId="77777777" w:rsidR="009F7054" w:rsidRPr="00F27B91" w:rsidRDefault="009F7054" w:rsidP="00816116">
            <w:pPr>
              <w:jc w:val="center"/>
              <w:rPr>
                <w:i/>
              </w:rPr>
            </w:pPr>
          </w:p>
        </w:tc>
      </w:tr>
    </w:tbl>
    <w:p w14:paraId="2329C85F" w14:textId="77777777" w:rsidR="009F7054" w:rsidRDefault="009F7054"/>
    <w:tbl>
      <w:tblPr>
        <w:tblW w:w="494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34"/>
        <w:gridCol w:w="1035"/>
        <w:gridCol w:w="1232"/>
        <w:gridCol w:w="428"/>
        <w:gridCol w:w="424"/>
        <w:gridCol w:w="708"/>
        <w:gridCol w:w="706"/>
        <w:gridCol w:w="1422"/>
        <w:gridCol w:w="93"/>
        <w:gridCol w:w="617"/>
        <w:gridCol w:w="2550"/>
      </w:tblGrid>
      <w:tr w:rsidR="009F7054" w:rsidRPr="007E59C3" w14:paraId="5D1D6B81" w14:textId="77777777" w:rsidTr="00452BED">
        <w:trPr>
          <w:trHeight w:val="736"/>
        </w:trPr>
        <w:tc>
          <w:tcPr>
            <w:tcW w:w="5000" w:type="pct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14F89C1D" w14:textId="77777777" w:rsidR="009F7054" w:rsidRDefault="009F7054" w:rsidP="009F705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6"/>
                <w:szCs w:val="26"/>
              </w:rPr>
            </w:pPr>
            <w:r>
              <w:rPr>
                <w:rFonts w:ascii="Arial" w:hAnsi="Arial" w:cs="Arial"/>
                <w:b/>
                <w:bCs/>
                <w:sz w:val="26"/>
                <w:szCs w:val="26"/>
              </w:rPr>
              <w:t xml:space="preserve">LİSANSÜSTÜ </w:t>
            </w:r>
            <w:r w:rsidRPr="00910A0A">
              <w:rPr>
                <w:rFonts w:ascii="Arial" w:hAnsi="Arial" w:cs="Arial"/>
                <w:b/>
                <w:bCs/>
                <w:sz w:val="26"/>
                <w:szCs w:val="26"/>
              </w:rPr>
              <w:t xml:space="preserve">DERS </w:t>
            </w:r>
            <w:r>
              <w:rPr>
                <w:rFonts w:ascii="Arial" w:hAnsi="Arial" w:cs="Arial"/>
                <w:b/>
                <w:bCs/>
                <w:sz w:val="26"/>
                <w:szCs w:val="26"/>
              </w:rPr>
              <w:t xml:space="preserve">SAYDIRMA TALEP </w:t>
            </w:r>
            <w:r w:rsidRPr="00910A0A">
              <w:rPr>
                <w:rFonts w:ascii="Arial" w:hAnsi="Arial" w:cs="Arial"/>
                <w:b/>
                <w:bCs/>
                <w:sz w:val="26"/>
                <w:szCs w:val="26"/>
              </w:rPr>
              <w:t>FORMU</w:t>
            </w:r>
          </w:p>
          <w:p w14:paraId="2089AF79" w14:textId="77777777" w:rsidR="009F7054" w:rsidRPr="009F7054" w:rsidRDefault="009F7054" w:rsidP="009F705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7E59C3">
              <w:rPr>
                <w:rFonts w:ascii="Arial" w:hAnsi="Arial" w:cs="Arial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Daha Önce BTÜ ve/veya Diğer Üniversitelerden Alınan Dersler İçin</w:t>
            </w:r>
            <w:r w:rsidRPr="007E59C3">
              <w:rPr>
                <w:rFonts w:ascii="Arial" w:hAnsi="Arial" w:cs="Arial"/>
                <w:b/>
                <w:color w:val="FF0000"/>
                <w:sz w:val="20"/>
                <w:szCs w:val="20"/>
              </w:rPr>
              <w:t>)</w:t>
            </w:r>
          </w:p>
        </w:tc>
      </w:tr>
      <w:tr w:rsidR="009F7054" w:rsidRPr="007E59C3" w14:paraId="148A316C" w14:textId="77777777" w:rsidTr="00452BED">
        <w:trPr>
          <w:trHeight w:val="280"/>
        </w:trPr>
        <w:tc>
          <w:tcPr>
            <w:tcW w:w="2397" w:type="pct"/>
            <w:gridSpan w:val="6"/>
            <w:tcBorders>
              <w:top w:val="thinThickSmallGap" w:sz="24" w:space="0" w:color="auto"/>
              <w:left w:val="thinThickSmallGap" w:sz="24" w:space="0" w:color="auto"/>
              <w:bottom w:val="thickThinSmallGap" w:sz="24" w:space="0" w:color="auto"/>
            </w:tcBorders>
          </w:tcPr>
          <w:p w14:paraId="4CB216B1" w14:textId="77777777" w:rsidR="009F7054" w:rsidRPr="007E59C3" w:rsidRDefault="009F7054" w:rsidP="0031420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71D748B" w14:textId="77777777" w:rsidR="009F7054" w:rsidRPr="007E59C3" w:rsidRDefault="009F7054" w:rsidP="009F705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C154EC">
              <w:rPr>
                <w:rFonts w:ascii="Arial" w:hAnsi="Arial" w:cs="Arial"/>
                <w:b/>
                <w:sz w:val="22"/>
                <w:szCs w:val="22"/>
              </w:rPr>
              <w:t>EĞİTİM ÖĞRETİM YILI: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2603" w:type="pct"/>
            <w:gridSpan w:val="5"/>
            <w:tcBorders>
              <w:top w:val="thinThickSmallGap" w:sz="24" w:space="0" w:color="auto"/>
              <w:bottom w:val="thickThinSmallGap" w:sz="24" w:space="0" w:color="auto"/>
              <w:right w:val="thickThinSmallGap" w:sz="24" w:space="0" w:color="auto"/>
            </w:tcBorders>
            <w:vAlign w:val="center"/>
          </w:tcPr>
          <w:p w14:paraId="700CD614" w14:textId="77777777" w:rsidR="009F7054" w:rsidRPr="007E59C3" w:rsidRDefault="00B47DE8" w:rsidP="0031420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E59C3">
              <w:rPr>
                <w:rFonts w:ascii="Arial" w:hAnsi="Arial" w:cs="Arial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0" allowOverlap="1" wp14:anchorId="5D1BCAE6" wp14:editId="0E43C934">
                      <wp:simplePos x="0" y="0"/>
                      <wp:positionH relativeFrom="column">
                        <wp:posOffset>4007485</wp:posOffset>
                      </wp:positionH>
                      <wp:positionV relativeFrom="paragraph">
                        <wp:posOffset>181610</wp:posOffset>
                      </wp:positionV>
                      <wp:extent cx="352425" cy="152400"/>
                      <wp:effectExtent l="0" t="0" r="2540" b="2540"/>
                      <wp:wrapNone/>
                      <wp:docPr id="5" name="Text Box 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5242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2B8C9E4" w14:textId="77777777" w:rsidR="009F7054" w:rsidRPr="00A27715" w:rsidRDefault="009F7054" w:rsidP="00726847">
                                  <w:pPr>
                                    <w:pStyle w:val="Balk1"/>
                                    <w:ind w:left="-1134" w:right="-12" w:firstLine="1134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A27715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Güz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D1BCAE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5" o:spid="_x0000_s1026" type="#_x0000_t202" style="position:absolute;margin-left:315.55pt;margin-top:14.3pt;width:27.75pt;height:12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" o:allowincell="f" filled="f" stroked="f">
                      <v:textbox inset="0,0,0,0">
                        <w:txbxContent>
                          <w:p w14:paraId="12B8C9E4" w14:textId="77777777" w:rsidR="009F7054" w:rsidRPr="00A27715" w:rsidRDefault="009F7054" w:rsidP="00726847">
                            <w:pPr>
                              <w:pStyle w:val="Balk1"/>
                              <w:ind w:left="-1134" w:right="-12" w:firstLine="1134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A27715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Güz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77DB873" w14:textId="194B0221" w:rsidR="009F7054" w:rsidRDefault="00B47DE8" w:rsidP="0085622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  <w:szCs w:val="22"/>
              </w:rPr>
            </w:pPr>
            <w:r w:rsidRPr="007E59C3">
              <w:rPr>
                <w:rFonts w:ascii="Arial" w:hAnsi="Arial" w:cs="Arial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598A75BA" wp14:editId="2FD3565C">
                      <wp:simplePos x="0" y="0"/>
                      <wp:positionH relativeFrom="column">
                        <wp:posOffset>1411605</wp:posOffset>
                      </wp:positionH>
                      <wp:positionV relativeFrom="paragraph">
                        <wp:posOffset>1905</wp:posOffset>
                      </wp:positionV>
                      <wp:extent cx="152400" cy="152400"/>
                      <wp:effectExtent l="7620" t="11430" r="11430" b="7620"/>
                      <wp:wrapNone/>
                      <wp:docPr id="4" name="AutoShape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106A180" id="AutoShape 36" o:spid="_x0000_s1026" style="position:absolute;margin-left:111.15pt;margin-top:.15pt;width:12pt;height:1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"/>
                  </w:pict>
                </mc:Fallback>
              </mc:AlternateContent>
            </w:r>
            <w:r w:rsidRPr="007E59C3">
              <w:rPr>
                <w:rFonts w:ascii="Arial" w:hAnsi="Arial" w:cs="Arial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59A4CF94" wp14:editId="22BC3789">
                      <wp:simplePos x="0" y="0"/>
                      <wp:positionH relativeFrom="column">
                        <wp:posOffset>2512060</wp:posOffset>
                      </wp:positionH>
                      <wp:positionV relativeFrom="paragraph">
                        <wp:posOffset>-635</wp:posOffset>
                      </wp:positionV>
                      <wp:extent cx="152400" cy="152400"/>
                      <wp:effectExtent l="12700" t="8890" r="6350" b="10160"/>
                      <wp:wrapNone/>
                      <wp:docPr id="3" name="AutoShape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FFEC1F4" id="AutoShape 37" o:spid="_x0000_s1026" style="position:absolute;margin-left:197.8pt;margin-top:-.05pt;width:12pt;height:1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"/>
                  </w:pict>
                </mc:Fallback>
              </mc:AlternateContent>
            </w:r>
            <w:r w:rsidRPr="007E59C3">
              <w:rPr>
                <w:rFonts w:ascii="Arial" w:hAnsi="Arial" w:cs="Arial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9AB4349" wp14:editId="2A410A0F">
                      <wp:simplePos x="0" y="0"/>
                      <wp:positionH relativeFrom="column">
                        <wp:posOffset>1876425</wp:posOffset>
                      </wp:positionH>
                      <wp:positionV relativeFrom="paragraph">
                        <wp:posOffset>-635</wp:posOffset>
                      </wp:positionV>
                      <wp:extent cx="478155" cy="152400"/>
                      <wp:effectExtent l="0" t="0" r="1905" b="635"/>
                      <wp:wrapNone/>
                      <wp:docPr id="2" name="Text Box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7815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603FF38" w14:textId="77777777" w:rsidR="009F7054" w:rsidRPr="00A27715" w:rsidRDefault="009F7054" w:rsidP="00726847">
                                  <w:pPr>
                                    <w:pStyle w:val="Balk1"/>
                                    <w:ind w:left="-1134" w:right="-12" w:firstLine="1134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A27715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Bahar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AB4349" id="Text Box 38" o:spid="_x0000_s1027" type="#_x0000_t202" style="position:absolute;margin-left:147.75pt;margin-top:-.05pt;width:37.65pt;height:1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" filled="f" stroked="f">
                      <v:textbox inset="0,0,0,0">
                        <w:txbxContent>
                          <w:p w14:paraId="0603FF38" w14:textId="77777777" w:rsidR="009F7054" w:rsidRPr="00A27715" w:rsidRDefault="009F7054" w:rsidP="00726847">
                            <w:pPr>
                              <w:pStyle w:val="Balk1"/>
                              <w:ind w:left="-1134" w:right="-12" w:firstLine="1134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A27715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Baha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F7054" w:rsidRPr="00AD5622">
              <w:rPr>
                <w:rFonts w:ascii="Arial" w:hAnsi="Arial" w:cs="Arial"/>
                <w:b/>
                <w:sz w:val="22"/>
                <w:szCs w:val="22"/>
              </w:rPr>
              <w:t>YARIYILI:</w:t>
            </w:r>
            <w:r w:rsidR="009F7054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CA00C9">
              <w:rPr>
                <w:rFonts w:ascii="Arial" w:hAnsi="Arial" w:cs="Arial"/>
                <w:b/>
                <w:sz w:val="22"/>
                <w:szCs w:val="22"/>
              </w:rPr>
              <w:t>Güz</w:t>
            </w:r>
          </w:p>
          <w:p w14:paraId="6D19DEEE" w14:textId="77777777" w:rsidR="009F7054" w:rsidRPr="007E59C3" w:rsidRDefault="009F7054" w:rsidP="0031420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A00C9" w:rsidRPr="007E59C3" w14:paraId="10E30D03" w14:textId="77777777" w:rsidTr="00452BED">
        <w:trPr>
          <w:trHeight w:val="295"/>
        </w:trPr>
        <w:tc>
          <w:tcPr>
            <w:tcW w:w="1048" w:type="pct"/>
            <w:gridSpan w:val="2"/>
            <w:tcBorders>
              <w:top w:val="thickThinSmallGap" w:sz="24" w:space="0" w:color="auto"/>
              <w:left w:val="thinThickSmallGap" w:sz="24" w:space="0" w:color="auto"/>
            </w:tcBorders>
            <w:vAlign w:val="center"/>
          </w:tcPr>
          <w:p w14:paraId="1496B183" w14:textId="77777777" w:rsidR="00650017" w:rsidRDefault="00816116" w:rsidP="00816116">
            <w:pPr>
              <w:tabs>
                <w:tab w:val="left" w:pos="1575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Öğrenci </w:t>
            </w:r>
            <w:r w:rsidR="00650017" w:rsidRPr="007E59C3">
              <w:rPr>
                <w:rFonts w:ascii="Arial" w:hAnsi="Arial" w:cs="Arial"/>
                <w:b/>
                <w:sz w:val="20"/>
                <w:szCs w:val="20"/>
              </w:rPr>
              <w:t>Numarası</w:t>
            </w:r>
          </w:p>
        </w:tc>
        <w:tc>
          <w:tcPr>
            <w:tcW w:w="1349" w:type="pct"/>
            <w:gridSpan w:val="4"/>
            <w:tcBorders>
              <w:top w:val="thickThinSmallGap" w:sz="24" w:space="0" w:color="auto"/>
            </w:tcBorders>
            <w:vAlign w:val="center"/>
          </w:tcPr>
          <w:p w14:paraId="7424A7AF" w14:textId="77777777" w:rsidR="00650017" w:rsidRPr="007E59C3" w:rsidRDefault="00650017" w:rsidP="00816116">
            <w:pPr>
              <w:tabs>
                <w:tab w:val="left" w:pos="1575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dı-Soyadı</w:t>
            </w:r>
          </w:p>
        </w:tc>
        <w:tc>
          <w:tcPr>
            <w:tcW w:w="1370" w:type="pct"/>
            <w:gridSpan w:val="4"/>
            <w:tcBorders>
              <w:top w:val="thickThinSmallGap" w:sz="24" w:space="0" w:color="auto"/>
              <w:right w:val="single" w:sz="4" w:space="0" w:color="auto"/>
            </w:tcBorders>
            <w:vAlign w:val="center"/>
          </w:tcPr>
          <w:p w14:paraId="3D41CE26" w14:textId="77777777" w:rsidR="00650017" w:rsidRPr="007E59C3" w:rsidRDefault="00650017" w:rsidP="0081611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E59C3">
              <w:rPr>
                <w:rFonts w:ascii="Arial" w:hAnsi="Arial" w:cs="Arial"/>
                <w:b/>
                <w:sz w:val="20"/>
                <w:szCs w:val="20"/>
              </w:rPr>
              <w:t>Anabilim Dalı</w:t>
            </w:r>
          </w:p>
        </w:tc>
        <w:tc>
          <w:tcPr>
            <w:tcW w:w="1233" w:type="pct"/>
            <w:tcBorders>
              <w:top w:val="thickThinSmallGap" w:sz="2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208E5F19" w14:textId="77777777" w:rsidR="00650017" w:rsidRPr="007E59C3" w:rsidRDefault="00650017" w:rsidP="0081611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E59C3">
              <w:rPr>
                <w:rFonts w:ascii="Arial" w:hAnsi="Arial" w:cs="Arial"/>
                <w:b/>
                <w:sz w:val="20"/>
                <w:szCs w:val="20"/>
              </w:rPr>
              <w:t>Programı</w:t>
            </w:r>
          </w:p>
        </w:tc>
      </w:tr>
      <w:tr w:rsidR="00CA00C9" w:rsidRPr="007E59C3" w14:paraId="4397CFC2" w14:textId="77777777" w:rsidTr="00452BED">
        <w:trPr>
          <w:trHeight w:val="323"/>
        </w:trPr>
        <w:tc>
          <w:tcPr>
            <w:tcW w:w="1048" w:type="pct"/>
            <w:gridSpan w:val="2"/>
            <w:tcBorders>
              <w:left w:val="thinThickSmallGap" w:sz="24" w:space="0" w:color="auto"/>
              <w:bottom w:val="thickThinSmallGap" w:sz="24" w:space="0" w:color="auto"/>
            </w:tcBorders>
          </w:tcPr>
          <w:p w14:paraId="7176F824" w14:textId="77777777" w:rsidR="00650017" w:rsidRPr="007E59C3" w:rsidRDefault="00650017" w:rsidP="0031420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9" w:type="pct"/>
            <w:gridSpan w:val="4"/>
            <w:tcBorders>
              <w:bottom w:val="thickThinSmallGap" w:sz="24" w:space="0" w:color="auto"/>
            </w:tcBorders>
          </w:tcPr>
          <w:p w14:paraId="7C1A64ED" w14:textId="77777777" w:rsidR="00650017" w:rsidRPr="007E59C3" w:rsidRDefault="00650017" w:rsidP="0031420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0" w:type="pct"/>
            <w:gridSpan w:val="4"/>
            <w:tcBorders>
              <w:bottom w:val="thickThinSmallGap" w:sz="24" w:space="0" w:color="auto"/>
              <w:right w:val="single" w:sz="4" w:space="0" w:color="auto"/>
            </w:tcBorders>
          </w:tcPr>
          <w:p w14:paraId="1B9ECF03" w14:textId="77777777" w:rsidR="00650017" w:rsidRPr="007E59C3" w:rsidRDefault="00650017" w:rsidP="0031420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33" w:type="pct"/>
            <w:tcBorders>
              <w:top w:val="single" w:sz="4" w:space="0" w:color="auto"/>
              <w:left w:val="single" w:sz="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367863C2" w14:textId="77777777" w:rsidR="00650017" w:rsidRPr="007E59C3" w:rsidRDefault="00650017" w:rsidP="0031420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F7054" w:rsidRPr="007E59C3" w14:paraId="4B8DDF02" w14:textId="77777777" w:rsidTr="00452BED">
        <w:trPr>
          <w:trHeight w:val="374"/>
        </w:trPr>
        <w:tc>
          <w:tcPr>
            <w:tcW w:w="5000" w:type="pct"/>
            <w:gridSpan w:val="11"/>
            <w:tcBorders>
              <w:top w:val="thickThinSmallGap" w:sz="24" w:space="0" w:color="auto"/>
              <w:left w:val="thinThickSmallGap" w:sz="24" w:space="0" w:color="auto"/>
              <w:right w:val="thickThinSmallGap" w:sz="24" w:space="0" w:color="auto"/>
            </w:tcBorders>
            <w:vAlign w:val="center"/>
          </w:tcPr>
          <w:p w14:paraId="320A2DDA" w14:textId="77777777" w:rsidR="009F7054" w:rsidRPr="007E59C3" w:rsidRDefault="009F7054" w:rsidP="009F705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İNTİBAKI YAPILACAK DERSLER</w:t>
            </w:r>
          </w:p>
        </w:tc>
      </w:tr>
      <w:tr w:rsidR="00CA00C9" w:rsidRPr="007E59C3" w14:paraId="441866C7" w14:textId="77777777" w:rsidTr="00452BED">
        <w:trPr>
          <w:trHeight w:val="757"/>
        </w:trPr>
        <w:tc>
          <w:tcPr>
            <w:tcW w:w="548" w:type="pct"/>
            <w:tcBorders>
              <w:top w:val="thickThinSmallGap" w:sz="24" w:space="0" w:color="auto"/>
              <w:left w:val="thinThickSmallGap" w:sz="24" w:space="0" w:color="auto"/>
            </w:tcBorders>
            <w:vAlign w:val="center"/>
          </w:tcPr>
          <w:p w14:paraId="1CB12F43" w14:textId="77777777" w:rsidR="00CA00C9" w:rsidRPr="00976DDE" w:rsidRDefault="00CA00C9" w:rsidP="005F7AC4">
            <w:pPr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 w:rsidRPr="00976DDE">
              <w:rPr>
                <w:rFonts w:ascii="Arial" w:hAnsi="Arial" w:cs="Arial"/>
                <w:b/>
                <w:sz w:val="16"/>
                <w:szCs w:val="20"/>
              </w:rPr>
              <w:t>BTÜ</w:t>
            </w:r>
            <w:r>
              <w:rPr>
                <w:rFonts w:ascii="Arial" w:hAnsi="Arial" w:cs="Arial"/>
                <w:b/>
                <w:sz w:val="16"/>
                <w:szCs w:val="20"/>
              </w:rPr>
              <w:t xml:space="preserve"> ve/veya Diğer </w:t>
            </w:r>
            <w:proofErr w:type="spellStart"/>
            <w:r>
              <w:rPr>
                <w:rFonts w:ascii="Arial" w:hAnsi="Arial" w:cs="Arial"/>
                <w:b/>
                <w:sz w:val="16"/>
                <w:szCs w:val="20"/>
              </w:rPr>
              <w:t>Üni</w:t>
            </w:r>
            <w:proofErr w:type="spellEnd"/>
            <w:r>
              <w:rPr>
                <w:rFonts w:ascii="Arial" w:hAnsi="Arial" w:cs="Arial"/>
                <w:b/>
                <w:sz w:val="16"/>
                <w:szCs w:val="20"/>
              </w:rPr>
              <w:t>.</w:t>
            </w:r>
            <w:r w:rsidRPr="00976DDE">
              <w:rPr>
                <w:rFonts w:ascii="Arial" w:hAnsi="Arial" w:cs="Arial"/>
                <w:b/>
                <w:sz w:val="16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16"/>
                <w:szCs w:val="20"/>
              </w:rPr>
              <w:t xml:space="preserve">İntibak Yapılacak </w:t>
            </w:r>
            <w:r w:rsidRPr="00976DDE">
              <w:rPr>
                <w:rFonts w:ascii="Arial" w:hAnsi="Arial" w:cs="Arial"/>
                <w:b/>
                <w:sz w:val="16"/>
                <w:szCs w:val="20"/>
              </w:rPr>
              <w:t>Dersin</w:t>
            </w:r>
          </w:p>
          <w:p w14:paraId="546EE785" w14:textId="77777777" w:rsidR="00CA00C9" w:rsidRPr="00976DDE" w:rsidRDefault="00CA00C9" w:rsidP="005F7AC4">
            <w:pPr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 w:rsidRPr="00976DDE">
              <w:rPr>
                <w:rFonts w:ascii="Arial" w:hAnsi="Arial" w:cs="Arial"/>
                <w:b/>
                <w:sz w:val="16"/>
                <w:szCs w:val="20"/>
              </w:rPr>
              <w:t>Kodu</w:t>
            </w:r>
          </w:p>
        </w:tc>
        <w:tc>
          <w:tcPr>
            <w:tcW w:w="1095" w:type="pct"/>
            <w:gridSpan w:val="2"/>
            <w:tcBorders>
              <w:top w:val="thickThinSmallGap" w:sz="24" w:space="0" w:color="auto"/>
            </w:tcBorders>
            <w:vAlign w:val="center"/>
          </w:tcPr>
          <w:p w14:paraId="3DB4AC6A" w14:textId="77777777" w:rsidR="00CA00C9" w:rsidRPr="00976DDE" w:rsidRDefault="00CA00C9" w:rsidP="005F7AC4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  <w:r>
              <w:rPr>
                <w:rFonts w:ascii="Arial" w:hAnsi="Arial" w:cs="Arial"/>
                <w:b/>
                <w:sz w:val="16"/>
                <w:szCs w:val="20"/>
              </w:rPr>
              <w:t xml:space="preserve">Dersin Türkçe </w:t>
            </w:r>
            <w:r w:rsidRPr="00976DDE">
              <w:rPr>
                <w:rFonts w:ascii="Arial" w:hAnsi="Arial" w:cs="Arial"/>
                <w:b/>
                <w:sz w:val="16"/>
                <w:szCs w:val="20"/>
              </w:rPr>
              <w:t>Adı</w:t>
            </w:r>
          </w:p>
        </w:tc>
        <w:tc>
          <w:tcPr>
            <w:tcW w:w="207" w:type="pct"/>
            <w:tcBorders>
              <w:top w:val="thickThinSmallGap" w:sz="24" w:space="0" w:color="auto"/>
            </w:tcBorders>
            <w:vAlign w:val="center"/>
          </w:tcPr>
          <w:p w14:paraId="574722D7" w14:textId="77777777" w:rsidR="00CA00C9" w:rsidRPr="00976DDE" w:rsidRDefault="00CA00C9" w:rsidP="005F7AC4">
            <w:pPr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>
              <w:rPr>
                <w:rFonts w:ascii="Arial" w:hAnsi="Arial" w:cs="Arial"/>
                <w:b/>
                <w:sz w:val="16"/>
                <w:szCs w:val="20"/>
              </w:rPr>
              <w:t>T</w:t>
            </w:r>
          </w:p>
        </w:tc>
        <w:tc>
          <w:tcPr>
            <w:tcW w:w="205" w:type="pct"/>
            <w:tcBorders>
              <w:top w:val="thickThinSmallGap" w:sz="24" w:space="0" w:color="auto"/>
            </w:tcBorders>
            <w:vAlign w:val="center"/>
          </w:tcPr>
          <w:p w14:paraId="5F10851E" w14:textId="77777777" w:rsidR="00CA00C9" w:rsidRPr="00976DDE" w:rsidRDefault="00CA00C9" w:rsidP="005F7AC4">
            <w:pPr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>
              <w:rPr>
                <w:rFonts w:ascii="Arial" w:hAnsi="Arial" w:cs="Arial"/>
                <w:b/>
                <w:sz w:val="16"/>
                <w:szCs w:val="20"/>
              </w:rPr>
              <w:t>U</w:t>
            </w:r>
          </w:p>
        </w:tc>
        <w:tc>
          <w:tcPr>
            <w:tcW w:w="342" w:type="pct"/>
            <w:tcBorders>
              <w:top w:val="thickThinSmallGap" w:sz="24" w:space="0" w:color="auto"/>
            </w:tcBorders>
            <w:vAlign w:val="center"/>
          </w:tcPr>
          <w:p w14:paraId="17CFC923" w14:textId="77777777" w:rsidR="00CA00C9" w:rsidRPr="00976DDE" w:rsidRDefault="00CA00C9" w:rsidP="005F7AC4">
            <w:pPr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>
              <w:rPr>
                <w:rFonts w:ascii="Arial" w:hAnsi="Arial" w:cs="Arial"/>
                <w:b/>
                <w:sz w:val="16"/>
                <w:szCs w:val="20"/>
              </w:rPr>
              <w:t>Kredi</w:t>
            </w:r>
          </w:p>
        </w:tc>
        <w:tc>
          <w:tcPr>
            <w:tcW w:w="341" w:type="pct"/>
            <w:tcBorders>
              <w:top w:val="thickThinSmallGap" w:sz="24" w:space="0" w:color="auto"/>
              <w:right w:val="single" w:sz="4" w:space="0" w:color="auto"/>
            </w:tcBorders>
            <w:vAlign w:val="center"/>
          </w:tcPr>
          <w:p w14:paraId="447518D4" w14:textId="77777777" w:rsidR="00CA00C9" w:rsidRPr="00976DDE" w:rsidRDefault="00CA00C9" w:rsidP="005F7AC4">
            <w:pPr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 w:rsidRPr="00976DDE">
              <w:rPr>
                <w:rFonts w:ascii="Arial" w:hAnsi="Arial" w:cs="Arial"/>
                <w:b/>
                <w:sz w:val="16"/>
                <w:szCs w:val="20"/>
              </w:rPr>
              <w:t>AKTS</w:t>
            </w:r>
          </w:p>
        </w:tc>
        <w:tc>
          <w:tcPr>
            <w:tcW w:w="687" w:type="pct"/>
            <w:tcBorders>
              <w:top w:val="thickThinSmallGap" w:sz="24" w:space="0" w:color="auto"/>
              <w:right w:val="single" w:sz="4" w:space="0" w:color="auto"/>
            </w:tcBorders>
            <w:vAlign w:val="center"/>
          </w:tcPr>
          <w:p w14:paraId="1963F326" w14:textId="28D89491" w:rsidR="00CA00C9" w:rsidRPr="00CA00C9" w:rsidRDefault="00CA00C9" w:rsidP="005F7AC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CA00C9">
              <w:rPr>
                <w:rFonts w:ascii="Arial" w:hAnsi="Arial" w:cs="Arial"/>
                <w:b/>
                <w:sz w:val="16"/>
                <w:szCs w:val="16"/>
              </w:rPr>
              <w:t>Zorunlu(Z)/</w:t>
            </w:r>
            <w:r w:rsidR="00452BED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CA00C9">
              <w:rPr>
                <w:rFonts w:ascii="Arial" w:hAnsi="Arial" w:cs="Arial"/>
                <w:b/>
                <w:sz w:val="16"/>
                <w:szCs w:val="16"/>
              </w:rPr>
              <w:t>Seçmeli(S)</w:t>
            </w:r>
          </w:p>
        </w:tc>
        <w:tc>
          <w:tcPr>
            <w:tcW w:w="343" w:type="pct"/>
            <w:gridSpan w:val="2"/>
            <w:tcBorders>
              <w:top w:val="thickThinSmallGap" w:sz="24" w:space="0" w:color="auto"/>
              <w:left w:val="single" w:sz="4" w:space="0" w:color="auto"/>
              <w:right w:val="thickThinSmallGap" w:sz="24" w:space="0" w:color="auto"/>
            </w:tcBorders>
            <w:vAlign w:val="center"/>
          </w:tcPr>
          <w:p w14:paraId="2A73AB75" w14:textId="77777777" w:rsidR="00CA00C9" w:rsidRPr="00976DDE" w:rsidRDefault="00CA00C9" w:rsidP="005F7AC4">
            <w:pPr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 w:rsidRPr="00976DDE">
              <w:rPr>
                <w:rFonts w:ascii="Arial" w:hAnsi="Arial" w:cs="Arial"/>
                <w:b/>
                <w:sz w:val="16"/>
                <w:szCs w:val="20"/>
              </w:rPr>
              <w:t>Notu</w:t>
            </w:r>
          </w:p>
        </w:tc>
        <w:tc>
          <w:tcPr>
            <w:tcW w:w="1233" w:type="pct"/>
            <w:tcBorders>
              <w:top w:val="thickThinSmallGap" w:sz="24" w:space="0" w:color="auto"/>
              <w:left w:val="thickThinSmallGap" w:sz="24" w:space="0" w:color="auto"/>
              <w:right w:val="thickThinSmallGap" w:sz="24" w:space="0" w:color="auto"/>
            </w:tcBorders>
            <w:vAlign w:val="center"/>
          </w:tcPr>
          <w:p w14:paraId="32857940" w14:textId="77777777" w:rsidR="00CA00C9" w:rsidRPr="00976DDE" w:rsidRDefault="00CA00C9" w:rsidP="005F7AC4">
            <w:pPr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>
              <w:rPr>
                <w:rFonts w:ascii="Arial" w:hAnsi="Arial" w:cs="Arial"/>
                <w:b/>
                <w:sz w:val="16"/>
                <w:szCs w:val="20"/>
              </w:rPr>
              <w:t xml:space="preserve">İntibak Yapılacak </w:t>
            </w:r>
            <w:r w:rsidRPr="00976DDE">
              <w:rPr>
                <w:rFonts w:ascii="Arial" w:hAnsi="Arial" w:cs="Arial"/>
                <w:b/>
                <w:sz w:val="16"/>
                <w:szCs w:val="20"/>
              </w:rPr>
              <w:t>Dersin</w:t>
            </w:r>
          </w:p>
          <w:p w14:paraId="45896C9C" w14:textId="77777777" w:rsidR="00CA00C9" w:rsidRPr="00976DDE" w:rsidRDefault="00CA00C9" w:rsidP="005F7AC4">
            <w:pPr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>
              <w:rPr>
                <w:rFonts w:ascii="Arial" w:hAnsi="Arial" w:cs="Arial"/>
                <w:b/>
                <w:sz w:val="16"/>
                <w:szCs w:val="20"/>
              </w:rPr>
              <w:t xml:space="preserve">Dersin </w:t>
            </w:r>
            <w:r w:rsidRPr="00976DDE">
              <w:rPr>
                <w:rFonts w:ascii="Arial" w:hAnsi="Arial" w:cs="Arial"/>
                <w:b/>
                <w:sz w:val="16"/>
                <w:szCs w:val="20"/>
              </w:rPr>
              <w:t>İngilizce Adı</w:t>
            </w:r>
          </w:p>
        </w:tc>
      </w:tr>
      <w:tr w:rsidR="00452BED" w:rsidRPr="007E59C3" w14:paraId="2D624F2A" w14:textId="77777777" w:rsidTr="00452BED">
        <w:trPr>
          <w:trHeight w:val="460"/>
        </w:trPr>
        <w:tc>
          <w:tcPr>
            <w:tcW w:w="548" w:type="pct"/>
            <w:tcBorders>
              <w:left w:val="thinThickSmallGap" w:sz="24" w:space="0" w:color="auto"/>
            </w:tcBorders>
          </w:tcPr>
          <w:p w14:paraId="772BAC6B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95" w:type="pct"/>
            <w:gridSpan w:val="2"/>
          </w:tcPr>
          <w:p w14:paraId="618273B0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" w:type="pct"/>
          </w:tcPr>
          <w:p w14:paraId="649D19A7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5" w:type="pct"/>
          </w:tcPr>
          <w:p w14:paraId="79EDF907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" w:type="pct"/>
          </w:tcPr>
          <w:p w14:paraId="397767D2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1" w:type="pct"/>
            <w:tcBorders>
              <w:right w:val="single" w:sz="4" w:space="0" w:color="auto"/>
            </w:tcBorders>
          </w:tcPr>
          <w:p w14:paraId="611C9D38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7" w:type="pct"/>
            <w:tcBorders>
              <w:right w:val="single" w:sz="4" w:space="0" w:color="auto"/>
            </w:tcBorders>
          </w:tcPr>
          <w:p w14:paraId="34D6BAE2" w14:textId="6D39E53F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3" w:type="pct"/>
            <w:gridSpan w:val="2"/>
            <w:tcBorders>
              <w:left w:val="single" w:sz="4" w:space="0" w:color="auto"/>
              <w:right w:val="thickThinSmallGap" w:sz="24" w:space="0" w:color="auto"/>
            </w:tcBorders>
          </w:tcPr>
          <w:p w14:paraId="2CCC308B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33" w:type="pct"/>
            <w:tcBorders>
              <w:left w:val="thickThinSmallGap" w:sz="24" w:space="0" w:color="auto"/>
              <w:right w:val="thickThinSmallGap" w:sz="24" w:space="0" w:color="auto"/>
            </w:tcBorders>
          </w:tcPr>
          <w:p w14:paraId="306F0011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2BED" w:rsidRPr="007E59C3" w14:paraId="0B264B2E" w14:textId="77777777" w:rsidTr="00452BED">
        <w:trPr>
          <w:trHeight w:val="460"/>
        </w:trPr>
        <w:tc>
          <w:tcPr>
            <w:tcW w:w="548" w:type="pct"/>
            <w:tcBorders>
              <w:left w:val="thinThickSmallGap" w:sz="24" w:space="0" w:color="auto"/>
            </w:tcBorders>
          </w:tcPr>
          <w:p w14:paraId="2F83C092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95" w:type="pct"/>
            <w:gridSpan w:val="2"/>
          </w:tcPr>
          <w:p w14:paraId="6C7F715C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" w:type="pct"/>
          </w:tcPr>
          <w:p w14:paraId="702CCBD5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5" w:type="pct"/>
          </w:tcPr>
          <w:p w14:paraId="01949C80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" w:type="pct"/>
          </w:tcPr>
          <w:p w14:paraId="3D448030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1" w:type="pct"/>
            <w:tcBorders>
              <w:right w:val="single" w:sz="4" w:space="0" w:color="auto"/>
            </w:tcBorders>
          </w:tcPr>
          <w:p w14:paraId="45CC4844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7" w:type="pct"/>
            <w:tcBorders>
              <w:right w:val="single" w:sz="4" w:space="0" w:color="auto"/>
            </w:tcBorders>
          </w:tcPr>
          <w:p w14:paraId="07F6994B" w14:textId="79D39A1D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3" w:type="pct"/>
            <w:gridSpan w:val="2"/>
            <w:tcBorders>
              <w:left w:val="single" w:sz="4" w:space="0" w:color="auto"/>
              <w:right w:val="thickThinSmallGap" w:sz="24" w:space="0" w:color="auto"/>
            </w:tcBorders>
          </w:tcPr>
          <w:p w14:paraId="1A6387BF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33" w:type="pct"/>
            <w:tcBorders>
              <w:left w:val="thickThinSmallGap" w:sz="24" w:space="0" w:color="auto"/>
              <w:right w:val="thickThinSmallGap" w:sz="24" w:space="0" w:color="auto"/>
            </w:tcBorders>
          </w:tcPr>
          <w:p w14:paraId="775B7862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2BED" w:rsidRPr="007E59C3" w14:paraId="79C0B599" w14:textId="77777777" w:rsidTr="00452BED">
        <w:trPr>
          <w:trHeight w:val="460"/>
        </w:trPr>
        <w:tc>
          <w:tcPr>
            <w:tcW w:w="548" w:type="pct"/>
            <w:tcBorders>
              <w:left w:val="thinThickSmallGap" w:sz="24" w:space="0" w:color="auto"/>
            </w:tcBorders>
          </w:tcPr>
          <w:p w14:paraId="571ED5B0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95" w:type="pct"/>
            <w:gridSpan w:val="2"/>
          </w:tcPr>
          <w:p w14:paraId="54F8A0B2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" w:type="pct"/>
          </w:tcPr>
          <w:p w14:paraId="6139ABBF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5" w:type="pct"/>
          </w:tcPr>
          <w:p w14:paraId="7C7EAB7B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" w:type="pct"/>
          </w:tcPr>
          <w:p w14:paraId="22857982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1" w:type="pct"/>
            <w:tcBorders>
              <w:right w:val="single" w:sz="4" w:space="0" w:color="auto"/>
            </w:tcBorders>
          </w:tcPr>
          <w:p w14:paraId="1CD0A56C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7" w:type="pct"/>
            <w:tcBorders>
              <w:right w:val="single" w:sz="4" w:space="0" w:color="auto"/>
            </w:tcBorders>
          </w:tcPr>
          <w:p w14:paraId="75933263" w14:textId="03E900CF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3" w:type="pct"/>
            <w:gridSpan w:val="2"/>
            <w:tcBorders>
              <w:left w:val="single" w:sz="4" w:space="0" w:color="auto"/>
              <w:right w:val="thickThinSmallGap" w:sz="24" w:space="0" w:color="auto"/>
            </w:tcBorders>
          </w:tcPr>
          <w:p w14:paraId="2B00E8B7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33" w:type="pct"/>
            <w:tcBorders>
              <w:left w:val="thickThinSmallGap" w:sz="24" w:space="0" w:color="auto"/>
              <w:right w:val="thickThinSmallGap" w:sz="24" w:space="0" w:color="auto"/>
            </w:tcBorders>
          </w:tcPr>
          <w:p w14:paraId="5CEC8BEC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2BED" w:rsidRPr="007E59C3" w14:paraId="032DAD3A" w14:textId="77777777" w:rsidTr="00452BED">
        <w:trPr>
          <w:trHeight w:val="460"/>
        </w:trPr>
        <w:tc>
          <w:tcPr>
            <w:tcW w:w="548" w:type="pct"/>
            <w:tcBorders>
              <w:left w:val="thinThickSmallGap" w:sz="24" w:space="0" w:color="auto"/>
              <w:bottom w:val="thickThinSmallGap" w:sz="24" w:space="0" w:color="auto"/>
            </w:tcBorders>
          </w:tcPr>
          <w:p w14:paraId="710398C1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95" w:type="pct"/>
            <w:gridSpan w:val="2"/>
            <w:tcBorders>
              <w:bottom w:val="thickThinSmallGap" w:sz="24" w:space="0" w:color="auto"/>
            </w:tcBorders>
          </w:tcPr>
          <w:p w14:paraId="32080CCA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" w:type="pct"/>
            <w:tcBorders>
              <w:bottom w:val="thickThinSmallGap" w:sz="24" w:space="0" w:color="auto"/>
            </w:tcBorders>
          </w:tcPr>
          <w:p w14:paraId="79DF71C7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5" w:type="pct"/>
            <w:tcBorders>
              <w:bottom w:val="thickThinSmallGap" w:sz="24" w:space="0" w:color="auto"/>
            </w:tcBorders>
          </w:tcPr>
          <w:p w14:paraId="0C1CDBAD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" w:type="pct"/>
            <w:tcBorders>
              <w:bottom w:val="thickThinSmallGap" w:sz="24" w:space="0" w:color="auto"/>
            </w:tcBorders>
          </w:tcPr>
          <w:p w14:paraId="4A244367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1" w:type="pct"/>
            <w:tcBorders>
              <w:bottom w:val="thickThinSmallGap" w:sz="24" w:space="0" w:color="auto"/>
              <w:right w:val="single" w:sz="4" w:space="0" w:color="auto"/>
            </w:tcBorders>
          </w:tcPr>
          <w:p w14:paraId="5053792F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7" w:type="pct"/>
            <w:tcBorders>
              <w:bottom w:val="thickThinSmallGap" w:sz="24" w:space="0" w:color="auto"/>
              <w:right w:val="single" w:sz="4" w:space="0" w:color="auto"/>
            </w:tcBorders>
          </w:tcPr>
          <w:p w14:paraId="6C3AB22A" w14:textId="1622CE5D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3" w:type="pct"/>
            <w:gridSpan w:val="2"/>
            <w:tcBorders>
              <w:left w:val="single" w:sz="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22D1D6BE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33" w:type="pct"/>
            <w:tcBorders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6727F6A3" w14:textId="77777777" w:rsidR="00CA00C9" w:rsidRPr="007E59C3" w:rsidRDefault="00CA00C9" w:rsidP="00FB62B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7AC4" w:rsidRPr="007E59C3" w14:paraId="66F390F3" w14:textId="77777777" w:rsidTr="00452BED">
        <w:trPr>
          <w:trHeight w:val="454"/>
        </w:trPr>
        <w:tc>
          <w:tcPr>
            <w:tcW w:w="5000" w:type="pct"/>
            <w:gridSpan w:val="11"/>
            <w:tcBorders>
              <w:top w:val="thickThinSmallGap" w:sz="24" w:space="0" w:color="auto"/>
              <w:left w:val="thinThickSmallGap" w:sz="24" w:space="0" w:color="auto"/>
              <w:right w:val="thickThinSmallGap" w:sz="24" w:space="0" w:color="auto"/>
            </w:tcBorders>
            <w:vAlign w:val="center"/>
          </w:tcPr>
          <w:p w14:paraId="0A5B2DAA" w14:textId="77777777" w:rsidR="005F7AC4" w:rsidRPr="007E59C3" w:rsidRDefault="005F7AC4" w:rsidP="004B085A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NIŞMAN</w:t>
            </w:r>
          </w:p>
        </w:tc>
      </w:tr>
      <w:tr w:rsidR="005F7AC4" w:rsidRPr="007E59C3" w14:paraId="5C3F93F6" w14:textId="77777777" w:rsidTr="00452BED">
        <w:trPr>
          <w:trHeight w:val="493"/>
        </w:trPr>
        <w:tc>
          <w:tcPr>
            <w:tcW w:w="1850" w:type="pct"/>
            <w:gridSpan w:val="4"/>
            <w:tcBorders>
              <w:top w:val="single" w:sz="4" w:space="0" w:color="auto"/>
              <w:left w:val="thinThickSmallGap" w:sz="24" w:space="0" w:color="auto"/>
            </w:tcBorders>
          </w:tcPr>
          <w:p w14:paraId="290CA1F8" w14:textId="77777777" w:rsidR="005F7AC4" w:rsidRPr="00947CFA" w:rsidRDefault="005F7AC4" w:rsidP="005F7AC4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</w:rPr>
            </w:pPr>
            <w:r w:rsidRPr="00947CFA">
              <w:rPr>
                <w:rFonts w:ascii="Arial" w:hAnsi="Arial" w:cs="Arial"/>
                <w:b/>
                <w:sz w:val="22"/>
              </w:rPr>
              <w:t>Adı-soyadı</w:t>
            </w:r>
          </w:p>
        </w:tc>
        <w:tc>
          <w:tcPr>
            <w:tcW w:w="1620" w:type="pct"/>
            <w:gridSpan w:val="5"/>
            <w:vAlign w:val="bottom"/>
          </w:tcPr>
          <w:p w14:paraId="64AE80A2" w14:textId="77777777" w:rsidR="005F7AC4" w:rsidRPr="00947CFA" w:rsidRDefault="005F7AC4" w:rsidP="005F7AC4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</w:rPr>
            </w:pPr>
            <w:r w:rsidRPr="00947CFA">
              <w:rPr>
                <w:rFonts w:ascii="Arial" w:hAnsi="Arial" w:cs="Arial"/>
                <w:b/>
                <w:sz w:val="22"/>
              </w:rPr>
              <w:t>Tarih</w:t>
            </w:r>
          </w:p>
        </w:tc>
        <w:tc>
          <w:tcPr>
            <w:tcW w:w="1530" w:type="pct"/>
            <w:gridSpan w:val="2"/>
            <w:tcBorders>
              <w:left w:val="single" w:sz="4" w:space="0" w:color="auto"/>
              <w:right w:val="thickThinSmallGap" w:sz="24" w:space="0" w:color="auto"/>
            </w:tcBorders>
            <w:vAlign w:val="center"/>
          </w:tcPr>
          <w:p w14:paraId="1589A304" w14:textId="77777777" w:rsidR="005F7AC4" w:rsidRPr="007E59C3" w:rsidRDefault="005F7AC4" w:rsidP="005F7AC4">
            <w:pPr>
              <w:jc w:val="center"/>
              <w:rPr>
                <w:rFonts w:ascii="Arial" w:hAnsi="Arial" w:cs="Arial"/>
                <w:b/>
              </w:rPr>
            </w:pPr>
            <w:r w:rsidRPr="00947CFA">
              <w:rPr>
                <w:rFonts w:ascii="Arial" w:hAnsi="Arial" w:cs="Arial"/>
                <w:b/>
                <w:sz w:val="22"/>
              </w:rPr>
              <w:t>İmza</w:t>
            </w:r>
          </w:p>
        </w:tc>
      </w:tr>
      <w:tr w:rsidR="005F7AC4" w:rsidRPr="007E59C3" w14:paraId="4D77CF1E" w14:textId="77777777" w:rsidTr="00452BED">
        <w:trPr>
          <w:trHeight w:val="493"/>
        </w:trPr>
        <w:tc>
          <w:tcPr>
            <w:tcW w:w="1850" w:type="pct"/>
            <w:gridSpan w:val="4"/>
            <w:tcBorders>
              <w:top w:val="single" w:sz="4" w:space="0" w:color="auto"/>
              <w:left w:val="thinThickSmallGap" w:sz="24" w:space="0" w:color="auto"/>
            </w:tcBorders>
          </w:tcPr>
          <w:p w14:paraId="0E1C3776" w14:textId="77777777" w:rsidR="005F7AC4" w:rsidRPr="007E59C3" w:rsidRDefault="005F7AC4" w:rsidP="005F7AC4">
            <w:pPr>
              <w:rPr>
                <w:rFonts w:ascii="Arial" w:hAnsi="Arial" w:cs="Arial"/>
                <w:b/>
              </w:rPr>
            </w:pPr>
          </w:p>
        </w:tc>
        <w:tc>
          <w:tcPr>
            <w:tcW w:w="1620" w:type="pct"/>
            <w:gridSpan w:val="5"/>
          </w:tcPr>
          <w:p w14:paraId="6B885D57" w14:textId="77777777" w:rsidR="005F7AC4" w:rsidRPr="007E59C3" w:rsidRDefault="005F7AC4" w:rsidP="005F7AC4">
            <w:pPr>
              <w:rPr>
                <w:rFonts w:ascii="Arial" w:hAnsi="Arial" w:cs="Arial"/>
                <w:b/>
              </w:rPr>
            </w:pPr>
          </w:p>
        </w:tc>
        <w:tc>
          <w:tcPr>
            <w:tcW w:w="1530" w:type="pct"/>
            <w:gridSpan w:val="2"/>
            <w:tcBorders>
              <w:left w:val="single" w:sz="4" w:space="0" w:color="auto"/>
              <w:right w:val="thickThinSmallGap" w:sz="24" w:space="0" w:color="auto"/>
            </w:tcBorders>
          </w:tcPr>
          <w:p w14:paraId="6971CAA3" w14:textId="77777777" w:rsidR="005F7AC4" w:rsidRPr="007E59C3" w:rsidRDefault="005F7AC4" w:rsidP="005F7AC4">
            <w:pPr>
              <w:rPr>
                <w:rFonts w:ascii="Arial" w:hAnsi="Arial" w:cs="Arial"/>
                <w:b/>
              </w:rPr>
            </w:pPr>
          </w:p>
        </w:tc>
      </w:tr>
      <w:tr w:rsidR="005F7AC4" w:rsidRPr="007E59C3" w14:paraId="3BC3BF53" w14:textId="77777777" w:rsidTr="00452BED">
        <w:trPr>
          <w:trHeight w:val="454"/>
        </w:trPr>
        <w:tc>
          <w:tcPr>
            <w:tcW w:w="5000" w:type="pct"/>
            <w:gridSpan w:val="11"/>
            <w:tcBorders>
              <w:top w:val="thickThinSmallGap" w:sz="24" w:space="0" w:color="auto"/>
              <w:left w:val="thinThickSmallGap" w:sz="24" w:space="0" w:color="auto"/>
              <w:right w:val="thickThinSmallGap" w:sz="24" w:space="0" w:color="auto"/>
            </w:tcBorders>
            <w:vAlign w:val="center"/>
          </w:tcPr>
          <w:p w14:paraId="08518E10" w14:textId="77777777" w:rsidR="005F7AC4" w:rsidRPr="007E59C3" w:rsidRDefault="005F7AC4" w:rsidP="005F7AC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İNTİBAK KOMİSYONU</w:t>
            </w:r>
          </w:p>
        </w:tc>
      </w:tr>
      <w:tr w:rsidR="00CA00C9" w:rsidRPr="007E59C3" w14:paraId="2F513914" w14:textId="77777777" w:rsidTr="00452BED">
        <w:trPr>
          <w:trHeight w:val="265"/>
        </w:trPr>
        <w:tc>
          <w:tcPr>
            <w:tcW w:w="1850" w:type="pct"/>
            <w:gridSpan w:val="4"/>
            <w:tcBorders>
              <w:top w:val="thickThinSmallGap" w:sz="24" w:space="0" w:color="auto"/>
              <w:left w:val="thinThickSmallGap" w:sz="24" w:space="0" w:color="auto"/>
              <w:right w:val="single" w:sz="4" w:space="0" w:color="auto"/>
            </w:tcBorders>
          </w:tcPr>
          <w:p w14:paraId="5F8F9FE1" w14:textId="77777777" w:rsidR="005F7AC4" w:rsidRPr="00947CFA" w:rsidRDefault="005F7AC4" w:rsidP="005F7AC4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</w:rPr>
            </w:pPr>
            <w:r w:rsidRPr="00947CFA">
              <w:rPr>
                <w:rFonts w:ascii="Arial" w:hAnsi="Arial" w:cs="Arial"/>
                <w:b/>
                <w:sz w:val="22"/>
              </w:rPr>
              <w:t>Adı-soyadı</w:t>
            </w:r>
          </w:p>
        </w:tc>
        <w:tc>
          <w:tcPr>
            <w:tcW w:w="1917" w:type="pct"/>
            <w:gridSpan w:val="6"/>
            <w:tcBorders>
              <w:top w:val="thickThinSmallGap" w:sz="2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23F55494" w14:textId="77777777" w:rsidR="005F7AC4" w:rsidRPr="00947CFA" w:rsidRDefault="005F7AC4" w:rsidP="005F7AC4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</w:rPr>
            </w:pPr>
            <w:r w:rsidRPr="00947CFA">
              <w:rPr>
                <w:rFonts w:ascii="Arial" w:hAnsi="Arial" w:cs="Arial"/>
                <w:b/>
                <w:sz w:val="22"/>
              </w:rPr>
              <w:t>Tarih</w:t>
            </w:r>
          </w:p>
        </w:tc>
        <w:tc>
          <w:tcPr>
            <w:tcW w:w="1233" w:type="pct"/>
            <w:tcBorders>
              <w:top w:val="thickThinSmallGap" w:sz="24" w:space="0" w:color="auto"/>
              <w:left w:val="single" w:sz="4" w:space="0" w:color="auto"/>
              <w:right w:val="thickThinSmallGap" w:sz="24" w:space="0" w:color="auto"/>
            </w:tcBorders>
            <w:vAlign w:val="bottom"/>
          </w:tcPr>
          <w:p w14:paraId="15BA8371" w14:textId="77777777" w:rsidR="005F7AC4" w:rsidRPr="00947CFA" w:rsidRDefault="005F7AC4" w:rsidP="005F7AC4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</w:rPr>
            </w:pPr>
            <w:r w:rsidRPr="00947CFA">
              <w:rPr>
                <w:rFonts w:ascii="Arial" w:hAnsi="Arial" w:cs="Arial"/>
                <w:b/>
                <w:sz w:val="22"/>
              </w:rPr>
              <w:t>İmza</w:t>
            </w:r>
          </w:p>
        </w:tc>
      </w:tr>
      <w:tr w:rsidR="00CA00C9" w:rsidRPr="007E59C3" w14:paraId="64648AD9" w14:textId="77777777" w:rsidTr="00452BED">
        <w:trPr>
          <w:trHeight w:val="445"/>
        </w:trPr>
        <w:tc>
          <w:tcPr>
            <w:tcW w:w="1850" w:type="pct"/>
            <w:gridSpan w:val="4"/>
            <w:tcBorders>
              <w:left w:val="thinThickSmallGap" w:sz="24" w:space="0" w:color="auto"/>
              <w:right w:val="single" w:sz="4" w:space="0" w:color="auto"/>
            </w:tcBorders>
          </w:tcPr>
          <w:p w14:paraId="5A07827D" w14:textId="77777777" w:rsidR="005F7AC4" w:rsidRPr="007E59C3" w:rsidRDefault="005F7AC4" w:rsidP="005F7AC4">
            <w:pPr>
              <w:rPr>
                <w:rFonts w:ascii="Arial" w:hAnsi="Arial" w:cs="Arial"/>
                <w:b/>
              </w:rPr>
            </w:pPr>
          </w:p>
        </w:tc>
        <w:tc>
          <w:tcPr>
            <w:tcW w:w="1917" w:type="pct"/>
            <w:gridSpan w:val="6"/>
            <w:tcBorders>
              <w:left w:val="single" w:sz="4" w:space="0" w:color="auto"/>
              <w:right w:val="single" w:sz="4" w:space="0" w:color="auto"/>
            </w:tcBorders>
          </w:tcPr>
          <w:p w14:paraId="6D25E786" w14:textId="77777777" w:rsidR="005F7AC4" w:rsidRPr="007E59C3" w:rsidRDefault="005F7AC4" w:rsidP="005F7AC4">
            <w:pPr>
              <w:rPr>
                <w:rFonts w:ascii="Arial" w:hAnsi="Arial" w:cs="Arial"/>
                <w:b/>
              </w:rPr>
            </w:pPr>
          </w:p>
        </w:tc>
        <w:tc>
          <w:tcPr>
            <w:tcW w:w="1233" w:type="pct"/>
            <w:tcBorders>
              <w:left w:val="single" w:sz="4" w:space="0" w:color="auto"/>
              <w:right w:val="thickThinSmallGap" w:sz="24" w:space="0" w:color="auto"/>
            </w:tcBorders>
          </w:tcPr>
          <w:p w14:paraId="622FF205" w14:textId="77777777" w:rsidR="005F7AC4" w:rsidRPr="007E59C3" w:rsidRDefault="005F7AC4" w:rsidP="005F7AC4">
            <w:pPr>
              <w:rPr>
                <w:rFonts w:ascii="Arial" w:hAnsi="Arial" w:cs="Arial"/>
                <w:b/>
              </w:rPr>
            </w:pPr>
          </w:p>
        </w:tc>
      </w:tr>
      <w:tr w:rsidR="00CA00C9" w:rsidRPr="007E59C3" w14:paraId="0CAD34AB" w14:textId="77777777" w:rsidTr="00452BED">
        <w:trPr>
          <w:trHeight w:val="445"/>
        </w:trPr>
        <w:tc>
          <w:tcPr>
            <w:tcW w:w="1850" w:type="pct"/>
            <w:gridSpan w:val="4"/>
            <w:tcBorders>
              <w:left w:val="thinThickSmallGap" w:sz="24" w:space="0" w:color="auto"/>
              <w:right w:val="single" w:sz="4" w:space="0" w:color="auto"/>
            </w:tcBorders>
          </w:tcPr>
          <w:p w14:paraId="002F894B" w14:textId="77777777" w:rsidR="005F7AC4" w:rsidRPr="007E59C3" w:rsidRDefault="005F7AC4" w:rsidP="005F7AC4">
            <w:pPr>
              <w:rPr>
                <w:rFonts w:ascii="Arial" w:hAnsi="Arial" w:cs="Arial"/>
                <w:b/>
              </w:rPr>
            </w:pPr>
          </w:p>
        </w:tc>
        <w:tc>
          <w:tcPr>
            <w:tcW w:w="1917" w:type="pct"/>
            <w:gridSpan w:val="6"/>
            <w:tcBorders>
              <w:left w:val="single" w:sz="4" w:space="0" w:color="auto"/>
              <w:right w:val="single" w:sz="4" w:space="0" w:color="auto"/>
            </w:tcBorders>
          </w:tcPr>
          <w:p w14:paraId="3AB2A949" w14:textId="77777777" w:rsidR="005F7AC4" w:rsidRPr="007E59C3" w:rsidRDefault="005F7AC4" w:rsidP="005F7AC4">
            <w:pPr>
              <w:rPr>
                <w:rFonts w:ascii="Arial" w:hAnsi="Arial" w:cs="Arial"/>
                <w:b/>
              </w:rPr>
            </w:pPr>
          </w:p>
        </w:tc>
        <w:tc>
          <w:tcPr>
            <w:tcW w:w="1233" w:type="pct"/>
            <w:tcBorders>
              <w:left w:val="single" w:sz="4" w:space="0" w:color="auto"/>
              <w:right w:val="thickThinSmallGap" w:sz="24" w:space="0" w:color="auto"/>
            </w:tcBorders>
          </w:tcPr>
          <w:p w14:paraId="73152158" w14:textId="77777777" w:rsidR="005F7AC4" w:rsidRPr="007E59C3" w:rsidRDefault="005F7AC4" w:rsidP="005F7AC4">
            <w:pPr>
              <w:rPr>
                <w:rFonts w:ascii="Arial" w:hAnsi="Arial" w:cs="Arial"/>
                <w:b/>
              </w:rPr>
            </w:pPr>
          </w:p>
        </w:tc>
      </w:tr>
      <w:tr w:rsidR="00CA00C9" w:rsidRPr="007E59C3" w14:paraId="1C891477" w14:textId="77777777" w:rsidTr="00452BED">
        <w:trPr>
          <w:trHeight w:val="445"/>
        </w:trPr>
        <w:tc>
          <w:tcPr>
            <w:tcW w:w="1850" w:type="pct"/>
            <w:gridSpan w:val="4"/>
            <w:tcBorders>
              <w:left w:val="thinThickSmallGap" w:sz="24" w:space="0" w:color="auto"/>
              <w:bottom w:val="thinThickSmallGap" w:sz="24" w:space="0" w:color="auto"/>
              <w:right w:val="single" w:sz="4" w:space="0" w:color="auto"/>
            </w:tcBorders>
          </w:tcPr>
          <w:p w14:paraId="6BCA35CC" w14:textId="77777777" w:rsidR="005F7AC4" w:rsidRPr="007E59C3" w:rsidRDefault="005F7AC4" w:rsidP="005F7AC4">
            <w:pPr>
              <w:rPr>
                <w:rFonts w:ascii="Arial" w:hAnsi="Arial" w:cs="Arial"/>
                <w:b/>
              </w:rPr>
            </w:pPr>
          </w:p>
        </w:tc>
        <w:tc>
          <w:tcPr>
            <w:tcW w:w="1917" w:type="pct"/>
            <w:gridSpan w:val="6"/>
            <w:tcBorders>
              <w:left w:val="single" w:sz="4" w:space="0" w:color="auto"/>
              <w:bottom w:val="thinThickSmallGap" w:sz="24" w:space="0" w:color="auto"/>
              <w:right w:val="single" w:sz="4" w:space="0" w:color="auto"/>
            </w:tcBorders>
          </w:tcPr>
          <w:p w14:paraId="477EBD5C" w14:textId="77777777" w:rsidR="005F7AC4" w:rsidRPr="007E59C3" w:rsidRDefault="005F7AC4" w:rsidP="005F7AC4">
            <w:pPr>
              <w:rPr>
                <w:rFonts w:ascii="Arial" w:hAnsi="Arial" w:cs="Arial"/>
                <w:b/>
              </w:rPr>
            </w:pPr>
          </w:p>
        </w:tc>
        <w:tc>
          <w:tcPr>
            <w:tcW w:w="1233" w:type="pct"/>
            <w:tcBorders>
              <w:left w:val="single" w:sz="4" w:space="0" w:color="auto"/>
              <w:bottom w:val="thinThickSmallGap" w:sz="24" w:space="0" w:color="auto"/>
              <w:right w:val="thickThinSmallGap" w:sz="24" w:space="0" w:color="auto"/>
            </w:tcBorders>
          </w:tcPr>
          <w:p w14:paraId="64333BC6" w14:textId="77777777" w:rsidR="005F7AC4" w:rsidRPr="007E59C3" w:rsidRDefault="005F7AC4" w:rsidP="005F7AC4">
            <w:pPr>
              <w:rPr>
                <w:rFonts w:ascii="Arial" w:hAnsi="Arial" w:cs="Arial"/>
                <w:b/>
              </w:rPr>
            </w:pPr>
          </w:p>
        </w:tc>
      </w:tr>
      <w:tr w:rsidR="009F7054" w:rsidRPr="007E59C3" w14:paraId="2704FE3F" w14:textId="77777777" w:rsidTr="00452BED">
        <w:trPr>
          <w:trHeight w:val="1079"/>
        </w:trPr>
        <w:tc>
          <w:tcPr>
            <w:tcW w:w="5000" w:type="pct"/>
            <w:gridSpan w:val="11"/>
            <w:tcBorders>
              <w:top w:val="thinThickSmallGap" w:sz="24" w:space="0" w:color="auto"/>
              <w:left w:val="thinThick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51E2E488" w14:textId="77777777" w:rsidR="009F7054" w:rsidRPr="00816116" w:rsidRDefault="009F7054" w:rsidP="005F7AC4">
            <w:pPr>
              <w:shd w:val="clear" w:color="auto" w:fill="FFFFFF"/>
              <w:rPr>
                <w:b/>
                <w:color w:val="000000"/>
                <w:sz w:val="20"/>
                <w:szCs w:val="20"/>
                <w:u w:val="single"/>
              </w:rPr>
            </w:pPr>
            <w:r w:rsidRPr="00816116">
              <w:rPr>
                <w:b/>
                <w:color w:val="000000"/>
                <w:sz w:val="20"/>
                <w:szCs w:val="20"/>
                <w:u w:val="single"/>
              </w:rPr>
              <w:t>ÖNEMLİ AÇIKLAMALAR:</w:t>
            </w:r>
          </w:p>
          <w:p w14:paraId="0866244E" w14:textId="77777777" w:rsidR="009F7054" w:rsidRPr="00816116" w:rsidRDefault="009F7054" w:rsidP="005F7AC4">
            <w:pPr>
              <w:shd w:val="clear" w:color="auto" w:fill="FFFFFF"/>
              <w:rPr>
                <w:b/>
                <w:color w:val="000000"/>
                <w:sz w:val="20"/>
                <w:szCs w:val="20"/>
              </w:rPr>
            </w:pPr>
            <w:r w:rsidRPr="00816116">
              <w:rPr>
                <w:color w:val="222222"/>
                <w:sz w:val="20"/>
                <w:szCs w:val="20"/>
              </w:rPr>
              <w:t>1- Saydırılacak ders başka bir üniversiteden alınmış ise bu dersin kodu bizdeki ders kodlarıyla çakışmaması gerekmektedir. Kod aynı ise sonuna D işareti konulmalıdır. (EEM515D gibi)</w:t>
            </w:r>
          </w:p>
          <w:p w14:paraId="518B7138" w14:textId="77777777" w:rsidR="009F7054" w:rsidRDefault="009F7054" w:rsidP="005F7AC4">
            <w:pPr>
              <w:shd w:val="clear" w:color="auto" w:fill="FFFFFF"/>
              <w:rPr>
                <w:color w:val="222222"/>
                <w:sz w:val="20"/>
                <w:szCs w:val="20"/>
              </w:rPr>
            </w:pPr>
            <w:r w:rsidRPr="00816116">
              <w:rPr>
                <w:color w:val="222222"/>
                <w:sz w:val="20"/>
                <w:szCs w:val="20"/>
              </w:rPr>
              <w:t>2- Dersin İngilizce adı dersin alındığı üniversitedeki esas ismi olarak yazılmalıdır.</w:t>
            </w:r>
          </w:p>
          <w:p w14:paraId="6D83439D" w14:textId="77777777" w:rsidR="00816116" w:rsidRPr="00816116" w:rsidRDefault="00816116" w:rsidP="005F7AC4">
            <w:pPr>
              <w:shd w:val="clear" w:color="auto" w:fill="FFFFFF"/>
              <w:rPr>
                <w:color w:val="222222"/>
                <w:sz w:val="20"/>
                <w:szCs w:val="20"/>
              </w:rPr>
            </w:pPr>
          </w:p>
          <w:p w14:paraId="5FC5C8CE" w14:textId="77777777" w:rsidR="00816116" w:rsidRPr="00816116" w:rsidRDefault="00816116" w:rsidP="005F7AC4">
            <w:pPr>
              <w:shd w:val="clear" w:color="auto" w:fill="FFFFFF"/>
              <w:rPr>
                <w:b/>
                <w:color w:val="222222"/>
                <w:sz w:val="20"/>
                <w:szCs w:val="20"/>
              </w:rPr>
            </w:pPr>
            <w:r w:rsidRPr="00816116">
              <w:rPr>
                <w:b/>
                <w:color w:val="222222"/>
                <w:sz w:val="20"/>
                <w:szCs w:val="20"/>
              </w:rPr>
              <w:t>EKLER</w:t>
            </w:r>
          </w:p>
          <w:p w14:paraId="41B580E5" w14:textId="77777777" w:rsidR="00816116" w:rsidRPr="00816116" w:rsidRDefault="00816116" w:rsidP="00816116">
            <w:pPr>
              <w:pStyle w:val="ListeParagraf"/>
              <w:numPr>
                <w:ilvl w:val="0"/>
                <w:numId w:val="6"/>
              </w:numPr>
              <w:shd w:val="clear" w:color="auto" w:fill="FFFFFF"/>
              <w:rPr>
                <w:b/>
                <w:color w:val="222222"/>
                <w:sz w:val="20"/>
                <w:szCs w:val="20"/>
              </w:rPr>
            </w:pPr>
            <w:r w:rsidRPr="00816116">
              <w:rPr>
                <w:b/>
                <w:color w:val="222222"/>
                <w:sz w:val="20"/>
                <w:szCs w:val="20"/>
              </w:rPr>
              <w:t>Öğrenci</w:t>
            </w:r>
            <w:r w:rsidR="006B78AA">
              <w:rPr>
                <w:b/>
                <w:color w:val="222222"/>
                <w:sz w:val="20"/>
                <w:szCs w:val="20"/>
              </w:rPr>
              <w:t>nin İntibak</w:t>
            </w:r>
            <w:r w:rsidRPr="00816116">
              <w:rPr>
                <w:b/>
                <w:color w:val="222222"/>
                <w:sz w:val="20"/>
                <w:szCs w:val="20"/>
              </w:rPr>
              <w:t xml:space="preserve"> Dilekçesi (G_3)</w:t>
            </w:r>
          </w:p>
          <w:p w14:paraId="6B1EA6E8" w14:textId="77777777" w:rsidR="00816116" w:rsidRPr="00816116" w:rsidRDefault="00816116" w:rsidP="00816116">
            <w:pPr>
              <w:pStyle w:val="ListeParagraf"/>
              <w:numPr>
                <w:ilvl w:val="0"/>
                <w:numId w:val="6"/>
              </w:numPr>
              <w:shd w:val="clear" w:color="auto" w:fill="FFFFFF"/>
              <w:rPr>
                <w:b/>
                <w:color w:val="222222"/>
                <w:sz w:val="20"/>
                <w:szCs w:val="20"/>
              </w:rPr>
            </w:pPr>
            <w:r w:rsidRPr="00816116">
              <w:rPr>
                <w:b/>
                <w:color w:val="222222"/>
                <w:sz w:val="20"/>
                <w:szCs w:val="20"/>
              </w:rPr>
              <w:t>Onaylı Not Döküm Çizelgesi</w:t>
            </w:r>
          </w:p>
          <w:p w14:paraId="11F60AB2" w14:textId="77777777" w:rsidR="00816116" w:rsidRPr="008E360A" w:rsidRDefault="00816116" w:rsidP="005F7AC4">
            <w:pPr>
              <w:shd w:val="clear" w:color="auto" w:fill="FFFFFF"/>
              <w:rPr>
                <w:color w:val="222222"/>
                <w:sz w:val="16"/>
                <w:szCs w:val="16"/>
              </w:rPr>
            </w:pPr>
          </w:p>
        </w:tc>
      </w:tr>
    </w:tbl>
    <w:p w14:paraId="059A777B" w14:textId="77777777" w:rsidR="00DA2B7B" w:rsidRPr="00DA2B7B" w:rsidRDefault="00DA2B7B" w:rsidP="00816116">
      <w:pPr>
        <w:pStyle w:val="Balk2"/>
        <w:rPr>
          <w:rFonts w:ascii="Times New Roman" w:hAnsi="Times New Roman"/>
          <w:i w:val="0"/>
          <w:sz w:val="22"/>
          <w:szCs w:val="22"/>
        </w:rPr>
      </w:pPr>
    </w:p>
    <w:sectPr w:rsidR="00DA2B7B" w:rsidRPr="00DA2B7B" w:rsidSect="00816116">
      <w:headerReference w:type="default" r:id="rId8"/>
      <w:footerReference w:type="default" r:id="rId9"/>
      <w:pgSz w:w="11906" w:h="16838"/>
      <w:pgMar w:top="720" w:right="720" w:bottom="720" w:left="72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DD5172" w14:textId="77777777" w:rsidR="00E06C86" w:rsidRDefault="00E06C86">
      <w:r>
        <w:separator/>
      </w:r>
    </w:p>
  </w:endnote>
  <w:endnote w:type="continuationSeparator" w:id="0">
    <w:p w14:paraId="193EDB1A" w14:textId="77777777" w:rsidR="00E06C86" w:rsidRDefault="00E06C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683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809"/>
      <w:gridCol w:w="3199"/>
      <w:gridCol w:w="1675"/>
    </w:tblGrid>
    <w:tr w:rsidR="00A50617" w:rsidRPr="00A142AD" w14:paraId="098A2419" w14:textId="77777777" w:rsidTr="00816116">
      <w:trPr>
        <w:trHeight w:val="322"/>
      </w:trPr>
      <w:tc>
        <w:tcPr>
          <w:tcW w:w="5809" w:type="dxa"/>
          <w:shd w:val="clear" w:color="auto" w:fill="auto"/>
        </w:tcPr>
        <w:p w14:paraId="32DE68E8" w14:textId="77777777" w:rsidR="00A50617" w:rsidRPr="00A142AD" w:rsidRDefault="00A50617" w:rsidP="00E63D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sz w:val="20"/>
            </w:rPr>
          </w:pPr>
          <w:r w:rsidRPr="00A142AD">
            <w:rPr>
              <w:sz w:val="20"/>
            </w:rPr>
            <w:t>D</w:t>
          </w:r>
          <w:r>
            <w:rPr>
              <w:sz w:val="20"/>
            </w:rPr>
            <w:t xml:space="preserve">ers </w:t>
          </w:r>
          <w:r w:rsidR="009F7054">
            <w:rPr>
              <w:sz w:val="20"/>
            </w:rPr>
            <w:t>Saydırma Talep</w:t>
          </w:r>
          <w:r>
            <w:rPr>
              <w:sz w:val="20"/>
            </w:rPr>
            <w:t xml:space="preserve"> </w:t>
          </w:r>
          <w:r w:rsidRPr="00A142AD">
            <w:rPr>
              <w:sz w:val="20"/>
            </w:rPr>
            <w:t>Formu</w:t>
          </w:r>
          <w:r>
            <w:rPr>
              <w:sz w:val="20"/>
            </w:rPr>
            <w:tab/>
          </w:r>
        </w:p>
      </w:tc>
      <w:tc>
        <w:tcPr>
          <w:tcW w:w="3199" w:type="dxa"/>
          <w:shd w:val="clear" w:color="auto" w:fill="auto"/>
        </w:tcPr>
        <w:p w14:paraId="196B5304" w14:textId="77777777" w:rsidR="00A50617" w:rsidRPr="00A142AD" w:rsidRDefault="00B0735F" w:rsidP="00816116">
          <w:pPr>
            <w:pStyle w:val="Altbilgi"/>
            <w:jc w:val="both"/>
            <w:rPr>
              <w:sz w:val="20"/>
            </w:rPr>
          </w:pPr>
          <w:r>
            <w:rPr>
              <w:b/>
              <w:sz w:val="20"/>
            </w:rPr>
            <w:t>Revize</w:t>
          </w:r>
          <w:r w:rsidR="00A50617" w:rsidRPr="00A142AD">
            <w:rPr>
              <w:b/>
              <w:sz w:val="20"/>
            </w:rPr>
            <w:t xml:space="preserve"> Tarihi:</w:t>
          </w:r>
          <w:r w:rsidR="00A50617" w:rsidRPr="00A142AD">
            <w:rPr>
              <w:sz w:val="20"/>
            </w:rPr>
            <w:t xml:space="preserve"> </w:t>
          </w:r>
          <w:r w:rsidR="00816116">
            <w:rPr>
              <w:sz w:val="20"/>
            </w:rPr>
            <w:t>12.10.2021</w:t>
          </w:r>
        </w:p>
      </w:tc>
      <w:tc>
        <w:tcPr>
          <w:tcW w:w="1675" w:type="dxa"/>
          <w:shd w:val="clear" w:color="auto" w:fill="auto"/>
        </w:tcPr>
        <w:p w14:paraId="455C85E9" w14:textId="77777777" w:rsidR="00A50617" w:rsidRPr="00A142AD" w:rsidRDefault="00A50617" w:rsidP="00816116">
          <w:pPr>
            <w:pStyle w:val="Altbilgi"/>
            <w:jc w:val="right"/>
            <w:rPr>
              <w:sz w:val="20"/>
            </w:rPr>
          </w:pPr>
          <w:r w:rsidRPr="00A142AD">
            <w:rPr>
              <w:b/>
              <w:sz w:val="20"/>
            </w:rPr>
            <w:t>Form No:</w:t>
          </w:r>
          <w:r w:rsidR="00417CBF">
            <w:rPr>
              <w:b/>
              <w:sz w:val="20"/>
            </w:rPr>
            <w:t xml:space="preserve"> G_</w:t>
          </w:r>
          <w:r w:rsidR="00816116">
            <w:rPr>
              <w:b/>
              <w:sz w:val="20"/>
            </w:rPr>
            <w:t>4</w:t>
          </w:r>
        </w:p>
      </w:tc>
    </w:tr>
  </w:tbl>
  <w:p w14:paraId="13978E81" w14:textId="77777777" w:rsidR="001F5605" w:rsidRPr="00CB1C65" w:rsidRDefault="001F5605" w:rsidP="00CB1C65">
    <w:pPr>
      <w:pStyle w:val="stbilgi"/>
      <w:rPr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76DD8" w14:textId="77777777" w:rsidR="00E06C86" w:rsidRDefault="00E06C86">
      <w:r>
        <w:separator/>
      </w:r>
    </w:p>
  </w:footnote>
  <w:footnote w:type="continuationSeparator" w:id="0">
    <w:p w14:paraId="6E3EB994" w14:textId="77777777" w:rsidR="00E06C86" w:rsidRDefault="00E06C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D6BE" w14:textId="77777777" w:rsidR="00EA35FD" w:rsidRPr="00823ADF" w:rsidRDefault="002B34A5" w:rsidP="00E337C2">
    <w:pPr>
      <w:pStyle w:val="stbilgi"/>
      <w:ind w:left="180"/>
      <w:rPr>
        <w:b/>
        <w:sz w:val="20"/>
        <w:szCs w:val="20"/>
      </w:rPr>
    </w:pPr>
    <w:r>
      <w:rPr>
        <w:rFonts w:ascii="Arial" w:hAnsi="Arial" w:cs="Arial"/>
        <w:b/>
        <w:sz w:val="22"/>
        <w:szCs w:val="22"/>
      </w:rPr>
      <w:tab/>
    </w:r>
  </w:p>
  <w:p w14:paraId="77432CA8" w14:textId="77777777" w:rsidR="002B34A5" w:rsidRPr="00823ADF" w:rsidRDefault="002B34A5" w:rsidP="00E337C2">
    <w:pPr>
      <w:pStyle w:val="stbilgi"/>
      <w:ind w:left="180"/>
      <w:rPr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54F33"/>
    <w:multiLevelType w:val="hybridMultilevel"/>
    <w:tmpl w:val="0924063A"/>
    <w:lvl w:ilvl="0" w:tplc="46C681E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9E5090"/>
    <w:multiLevelType w:val="hybridMultilevel"/>
    <w:tmpl w:val="CEB0D208"/>
    <w:lvl w:ilvl="0" w:tplc="041F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3D7B46F4"/>
    <w:multiLevelType w:val="hybridMultilevel"/>
    <w:tmpl w:val="5F28E82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0C1AE2"/>
    <w:multiLevelType w:val="hybridMultilevel"/>
    <w:tmpl w:val="FC38A1DE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BC1C37"/>
    <w:multiLevelType w:val="hybridMultilevel"/>
    <w:tmpl w:val="2B6293EC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7134B9"/>
    <w:multiLevelType w:val="hybridMultilevel"/>
    <w:tmpl w:val="AFCE0DB0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69475649">
    <w:abstractNumId w:val="3"/>
  </w:num>
  <w:num w:numId="2" w16cid:durableId="1146506001">
    <w:abstractNumId w:val="5"/>
  </w:num>
  <w:num w:numId="3" w16cid:durableId="1601447845">
    <w:abstractNumId w:val="4"/>
  </w:num>
  <w:num w:numId="4" w16cid:durableId="1091705914">
    <w:abstractNumId w:val="1"/>
  </w:num>
  <w:num w:numId="5" w16cid:durableId="323974843">
    <w:abstractNumId w:val="0"/>
  </w:num>
  <w:num w:numId="6" w16cid:durableId="16296300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Q0NTU0MDUxNzZT0lEKTi0uzszPAykwqgUAPsPsECwAAAA="/>
  </w:docVars>
  <w:rsids>
    <w:rsidRoot w:val="00A20D4C"/>
    <w:rsid w:val="00040BA8"/>
    <w:rsid w:val="000707C6"/>
    <w:rsid w:val="000712F0"/>
    <w:rsid w:val="000954DF"/>
    <w:rsid w:val="000B6F4C"/>
    <w:rsid w:val="001020CC"/>
    <w:rsid w:val="00154534"/>
    <w:rsid w:val="001647AC"/>
    <w:rsid w:val="00186954"/>
    <w:rsid w:val="00194DDF"/>
    <w:rsid w:val="001A79C1"/>
    <w:rsid w:val="001D704C"/>
    <w:rsid w:val="001F5605"/>
    <w:rsid w:val="002151D9"/>
    <w:rsid w:val="0024175A"/>
    <w:rsid w:val="00250C09"/>
    <w:rsid w:val="002675FB"/>
    <w:rsid w:val="00283690"/>
    <w:rsid w:val="00292F45"/>
    <w:rsid w:val="002B34A5"/>
    <w:rsid w:val="002C1417"/>
    <w:rsid w:val="002E1BB7"/>
    <w:rsid w:val="002F4A7A"/>
    <w:rsid w:val="00311274"/>
    <w:rsid w:val="0031420D"/>
    <w:rsid w:val="00353A86"/>
    <w:rsid w:val="00373AEE"/>
    <w:rsid w:val="0039769C"/>
    <w:rsid w:val="00414BE4"/>
    <w:rsid w:val="00417CBF"/>
    <w:rsid w:val="00442618"/>
    <w:rsid w:val="00452BED"/>
    <w:rsid w:val="004968CD"/>
    <w:rsid w:val="004B085A"/>
    <w:rsid w:val="004B6AA4"/>
    <w:rsid w:val="004C01DE"/>
    <w:rsid w:val="004C3C3C"/>
    <w:rsid w:val="00544BE5"/>
    <w:rsid w:val="0055701F"/>
    <w:rsid w:val="0059114B"/>
    <w:rsid w:val="0059422E"/>
    <w:rsid w:val="005F1BDA"/>
    <w:rsid w:val="005F7AC4"/>
    <w:rsid w:val="00611550"/>
    <w:rsid w:val="006406DE"/>
    <w:rsid w:val="00650017"/>
    <w:rsid w:val="00671CFE"/>
    <w:rsid w:val="00674A8C"/>
    <w:rsid w:val="006B78AA"/>
    <w:rsid w:val="006C4F66"/>
    <w:rsid w:val="006E41D5"/>
    <w:rsid w:val="006E633A"/>
    <w:rsid w:val="007031C1"/>
    <w:rsid w:val="007124DB"/>
    <w:rsid w:val="00726847"/>
    <w:rsid w:val="00731608"/>
    <w:rsid w:val="0073254E"/>
    <w:rsid w:val="00756ECE"/>
    <w:rsid w:val="00760FD7"/>
    <w:rsid w:val="00762CC7"/>
    <w:rsid w:val="007B2F04"/>
    <w:rsid w:val="007E59C3"/>
    <w:rsid w:val="007E6BBC"/>
    <w:rsid w:val="008049FE"/>
    <w:rsid w:val="00816116"/>
    <w:rsid w:val="00823ADF"/>
    <w:rsid w:val="00833FCD"/>
    <w:rsid w:val="00844E53"/>
    <w:rsid w:val="0085504D"/>
    <w:rsid w:val="0085622B"/>
    <w:rsid w:val="008672A0"/>
    <w:rsid w:val="00896170"/>
    <w:rsid w:val="008B50AD"/>
    <w:rsid w:val="008C73DC"/>
    <w:rsid w:val="008E078B"/>
    <w:rsid w:val="008E360A"/>
    <w:rsid w:val="008E5FFE"/>
    <w:rsid w:val="008F186F"/>
    <w:rsid w:val="00945AB9"/>
    <w:rsid w:val="00947CFA"/>
    <w:rsid w:val="00974E02"/>
    <w:rsid w:val="00976DDE"/>
    <w:rsid w:val="009A3DB1"/>
    <w:rsid w:val="009E5924"/>
    <w:rsid w:val="009F7054"/>
    <w:rsid w:val="00A1654C"/>
    <w:rsid w:val="00A20D4C"/>
    <w:rsid w:val="00A306AF"/>
    <w:rsid w:val="00A50617"/>
    <w:rsid w:val="00A54F50"/>
    <w:rsid w:val="00A557DC"/>
    <w:rsid w:val="00A647A2"/>
    <w:rsid w:val="00A64C17"/>
    <w:rsid w:val="00A71038"/>
    <w:rsid w:val="00AB2165"/>
    <w:rsid w:val="00AF3DC4"/>
    <w:rsid w:val="00B0735F"/>
    <w:rsid w:val="00B22798"/>
    <w:rsid w:val="00B333AC"/>
    <w:rsid w:val="00B47DE8"/>
    <w:rsid w:val="00B556D6"/>
    <w:rsid w:val="00B60AD8"/>
    <w:rsid w:val="00B733B9"/>
    <w:rsid w:val="00BD1983"/>
    <w:rsid w:val="00BD2579"/>
    <w:rsid w:val="00BF3D9F"/>
    <w:rsid w:val="00C432A4"/>
    <w:rsid w:val="00CA00C9"/>
    <w:rsid w:val="00CA6560"/>
    <w:rsid w:val="00CB1C65"/>
    <w:rsid w:val="00CC7BC1"/>
    <w:rsid w:val="00D176E7"/>
    <w:rsid w:val="00D2068E"/>
    <w:rsid w:val="00D45AFE"/>
    <w:rsid w:val="00D918DC"/>
    <w:rsid w:val="00DA2B7B"/>
    <w:rsid w:val="00DA710A"/>
    <w:rsid w:val="00DD5C70"/>
    <w:rsid w:val="00E0105F"/>
    <w:rsid w:val="00E06C86"/>
    <w:rsid w:val="00E2720B"/>
    <w:rsid w:val="00E31FE3"/>
    <w:rsid w:val="00E337C2"/>
    <w:rsid w:val="00E42373"/>
    <w:rsid w:val="00E53D03"/>
    <w:rsid w:val="00E63D07"/>
    <w:rsid w:val="00E7323F"/>
    <w:rsid w:val="00EA35FD"/>
    <w:rsid w:val="00EB0EB5"/>
    <w:rsid w:val="00EF4777"/>
    <w:rsid w:val="00F175AD"/>
    <w:rsid w:val="00F17FCF"/>
    <w:rsid w:val="00F31797"/>
    <w:rsid w:val="00F56FD9"/>
    <w:rsid w:val="00F604A1"/>
    <w:rsid w:val="00F720FF"/>
    <w:rsid w:val="00FB4984"/>
    <w:rsid w:val="00FB62B2"/>
    <w:rsid w:val="00FE5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3420B6"/>
  <w15:chartTrackingRefBased/>
  <w15:docId w15:val="{83F28FBD-B85A-4A25-AB70-781373168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F7AC4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1D704C"/>
    <w:pPr>
      <w:keepNext/>
      <w:jc w:val="center"/>
      <w:outlineLvl w:val="0"/>
    </w:pPr>
    <w:rPr>
      <w:b/>
      <w:kern w:val="28"/>
      <w:sz w:val="28"/>
      <w:szCs w:val="20"/>
    </w:rPr>
  </w:style>
  <w:style w:type="paragraph" w:styleId="Balk2">
    <w:name w:val="heading 2"/>
    <w:basedOn w:val="Normal"/>
    <w:next w:val="Normal"/>
    <w:link w:val="Balk2Char"/>
    <w:unhideWhenUsed/>
    <w:qFormat/>
    <w:rsid w:val="004C3C3C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qFormat/>
    <w:rsid w:val="00D45AF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A20D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bilgi">
    <w:name w:val="Üstbilgi"/>
    <w:basedOn w:val="Normal"/>
    <w:link w:val="stbilgiChar"/>
    <w:uiPriority w:val="99"/>
    <w:rsid w:val="00823ADF"/>
    <w:pPr>
      <w:tabs>
        <w:tab w:val="center" w:pos="4536"/>
        <w:tab w:val="right" w:pos="9072"/>
      </w:tabs>
    </w:pPr>
  </w:style>
  <w:style w:type="paragraph" w:customStyle="1" w:styleId="Altbilgi">
    <w:name w:val="Altbilgi"/>
    <w:basedOn w:val="Normal"/>
    <w:link w:val="AltbilgiChar"/>
    <w:uiPriority w:val="99"/>
    <w:rsid w:val="00823ADF"/>
    <w:pPr>
      <w:tabs>
        <w:tab w:val="center" w:pos="4536"/>
        <w:tab w:val="right" w:pos="9072"/>
      </w:tabs>
    </w:pPr>
  </w:style>
  <w:style w:type="character" w:customStyle="1" w:styleId="Balk1Char">
    <w:name w:val="Başlık 1 Char"/>
    <w:link w:val="Balk1"/>
    <w:rsid w:val="00726847"/>
    <w:rPr>
      <w:b/>
      <w:kern w:val="28"/>
      <w:sz w:val="28"/>
    </w:rPr>
  </w:style>
  <w:style w:type="character" w:customStyle="1" w:styleId="AltbilgiChar">
    <w:name w:val="Altbilgi Char"/>
    <w:link w:val="Altbilgi"/>
    <w:uiPriority w:val="99"/>
    <w:rsid w:val="001F5605"/>
    <w:rPr>
      <w:sz w:val="24"/>
      <w:szCs w:val="24"/>
    </w:rPr>
  </w:style>
  <w:style w:type="character" w:customStyle="1" w:styleId="stbilgiChar">
    <w:name w:val="Üstbilgi Char"/>
    <w:link w:val="stbilgi"/>
    <w:uiPriority w:val="99"/>
    <w:rsid w:val="00CB1C65"/>
    <w:rPr>
      <w:sz w:val="24"/>
      <w:szCs w:val="24"/>
    </w:rPr>
  </w:style>
  <w:style w:type="character" w:customStyle="1" w:styleId="Balk2Char">
    <w:name w:val="Başlık 2 Char"/>
    <w:link w:val="Balk2"/>
    <w:rsid w:val="004C3C3C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styleId="AklamaBavurusu">
    <w:name w:val="annotation reference"/>
    <w:uiPriority w:val="99"/>
    <w:unhideWhenUsed/>
    <w:rsid w:val="004C3C3C"/>
    <w:rPr>
      <w:rFonts w:cs="Times New Roman"/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4C3C3C"/>
    <w:pPr>
      <w:spacing w:after="200" w:line="276" w:lineRule="auto"/>
    </w:pPr>
    <w:rPr>
      <w:rFonts w:ascii="Calibri" w:hAnsi="Calibri"/>
      <w:sz w:val="20"/>
      <w:szCs w:val="20"/>
    </w:rPr>
  </w:style>
  <w:style w:type="character" w:customStyle="1" w:styleId="AklamaMetniChar">
    <w:name w:val="Açıklama Metni Char"/>
    <w:link w:val="AklamaMetni"/>
    <w:uiPriority w:val="99"/>
    <w:rsid w:val="004C3C3C"/>
    <w:rPr>
      <w:rFonts w:ascii="Calibri" w:eastAsia="Times New Roman" w:hAnsi="Calibri"/>
    </w:rPr>
  </w:style>
  <w:style w:type="paragraph" w:styleId="BalonMetni">
    <w:name w:val="Balloon Text"/>
    <w:basedOn w:val="Normal"/>
    <w:link w:val="BalonMetniChar"/>
    <w:uiPriority w:val="99"/>
    <w:rsid w:val="004C3C3C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rsid w:val="004C3C3C"/>
    <w:rPr>
      <w:rFonts w:ascii="Tahoma" w:hAnsi="Tahoma" w:cs="Tahoma"/>
      <w:sz w:val="16"/>
      <w:szCs w:val="16"/>
    </w:rPr>
  </w:style>
  <w:style w:type="paragraph" w:customStyle="1" w:styleId="AltKonuBal">
    <w:name w:val="Alt Konu Başlığı"/>
    <w:basedOn w:val="Normal"/>
    <w:next w:val="Normal"/>
    <w:link w:val="AltKonuBalChar"/>
    <w:qFormat/>
    <w:rsid w:val="004C3C3C"/>
    <w:pPr>
      <w:spacing w:after="60"/>
      <w:jc w:val="center"/>
      <w:outlineLvl w:val="1"/>
    </w:pPr>
    <w:rPr>
      <w:rFonts w:ascii="Cambria" w:hAnsi="Cambria"/>
    </w:rPr>
  </w:style>
  <w:style w:type="character" w:customStyle="1" w:styleId="AltKonuBalChar">
    <w:name w:val="Alt Konu Başlığı Char"/>
    <w:link w:val="AltKonuBal"/>
    <w:rsid w:val="004C3C3C"/>
    <w:rPr>
      <w:rFonts w:ascii="Cambria" w:eastAsia="Times New Roman" w:hAnsi="Cambria" w:cs="Times New Roman"/>
      <w:sz w:val="24"/>
      <w:szCs w:val="24"/>
    </w:rPr>
  </w:style>
  <w:style w:type="paragraph" w:styleId="stBilgi0">
    <w:name w:val="header"/>
    <w:basedOn w:val="Normal"/>
    <w:link w:val="stBilgiChar0"/>
    <w:uiPriority w:val="99"/>
    <w:rsid w:val="00417CBF"/>
    <w:pPr>
      <w:tabs>
        <w:tab w:val="center" w:pos="4536"/>
        <w:tab w:val="right" w:pos="9072"/>
      </w:tabs>
    </w:pPr>
  </w:style>
  <w:style w:type="character" w:customStyle="1" w:styleId="stBilgiChar0">
    <w:name w:val="Üst Bilgi Char"/>
    <w:basedOn w:val="VarsaylanParagrafYazTipi"/>
    <w:link w:val="stBilgi0"/>
    <w:uiPriority w:val="99"/>
    <w:rsid w:val="00417CBF"/>
    <w:rPr>
      <w:sz w:val="24"/>
      <w:szCs w:val="24"/>
    </w:rPr>
  </w:style>
  <w:style w:type="paragraph" w:styleId="AltBilgi0">
    <w:name w:val="footer"/>
    <w:basedOn w:val="Normal"/>
    <w:link w:val="AltBilgiChar0"/>
    <w:uiPriority w:val="99"/>
    <w:rsid w:val="00417CBF"/>
    <w:pPr>
      <w:tabs>
        <w:tab w:val="center" w:pos="4536"/>
        <w:tab w:val="right" w:pos="9072"/>
      </w:tabs>
    </w:pPr>
  </w:style>
  <w:style w:type="character" w:customStyle="1" w:styleId="AltBilgiChar0">
    <w:name w:val="Alt Bilgi Char"/>
    <w:basedOn w:val="VarsaylanParagrafYazTipi"/>
    <w:link w:val="AltBilgi0"/>
    <w:uiPriority w:val="99"/>
    <w:rsid w:val="00417CBF"/>
    <w:rPr>
      <w:sz w:val="24"/>
      <w:szCs w:val="24"/>
    </w:rPr>
  </w:style>
  <w:style w:type="paragraph" w:styleId="ListeParagraf">
    <w:name w:val="List Paragraph"/>
    <w:basedOn w:val="Normal"/>
    <w:uiPriority w:val="34"/>
    <w:qFormat/>
    <w:rsid w:val="008161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1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46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Company>Yıldız Teknik Üniversitesi</Company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subject/>
  <dc:creator>HİCRAN</dc:creator>
  <cp:keywords/>
  <cp:lastModifiedBy>Baybars KÖKSOY</cp:lastModifiedBy>
  <cp:revision>2</cp:revision>
  <cp:lastPrinted>2018-11-14T06:42:00Z</cp:lastPrinted>
  <dcterms:created xsi:type="dcterms:W3CDTF">2022-06-30T11:58:00Z</dcterms:created>
  <dcterms:modified xsi:type="dcterms:W3CDTF">2022-06-30T11:58:00Z</dcterms:modified>
</cp:coreProperties>
</file>